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83AD7" w14:textId="77777777" w:rsidR="000361A9" w:rsidRDefault="000361A9" w:rsidP="000361A9">
      <w:pPr>
        <w:spacing w:line="276" w:lineRule="auto"/>
        <w:rPr>
          <w:rFonts w:ascii="Verdana" w:hAnsi="Verdana"/>
          <w:sz w:val="20"/>
          <w:szCs w:val="20"/>
        </w:rPr>
      </w:pPr>
    </w:p>
    <w:p w14:paraId="54240702" w14:textId="384511CA" w:rsidR="00B806E2" w:rsidRPr="0021283C" w:rsidRDefault="003C0D27" w:rsidP="00ED180F">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p>
    <w:p w14:paraId="01E3601D" w14:textId="5B6B9CE6" w:rsidR="00A60A04" w:rsidRPr="007D468C" w:rsidRDefault="00A60A04" w:rsidP="007D468C">
      <w:pPr>
        <w:spacing w:line="260" w:lineRule="exact"/>
        <w:jc w:val="both"/>
        <w:rPr>
          <w:rFonts w:ascii="Verdana" w:hAnsi="Verdana"/>
          <w:sz w:val="18"/>
          <w:szCs w:val="18"/>
        </w:rPr>
      </w:pPr>
    </w:p>
    <w:p w14:paraId="1FDBF4DD" w14:textId="7794E8B8" w:rsidR="00B81D6C" w:rsidRPr="007D468C" w:rsidRDefault="00B81D6C" w:rsidP="007D468C">
      <w:pPr>
        <w:spacing w:line="276" w:lineRule="auto"/>
        <w:jc w:val="both"/>
        <w:outlineLvl w:val="0"/>
        <w:rPr>
          <w:rFonts w:ascii="Verdana" w:hAnsi="Verdana"/>
          <w:i/>
          <w:sz w:val="18"/>
          <w:szCs w:val="18"/>
        </w:rPr>
      </w:pPr>
      <w:r w:rsidRPr="007D468C">
        <w:rPr>
          <w:rFonts w:ascii="Verdana" w:hAnsi="Verdana"/>
          <w:i/>
          <w:sz w:val="18"/>
          <w:szCs w:val="18"/>
        </w:rPr>
        <w:t xml:space="preserve">EVOC </w:t>
      </w:r>
      <w:r w:rsidR="003F7074">
        <w:rPr>
          <w:rFonts w:ascii="Verdana" w:hAnsi="Verdana"/>
          <w:i/>
          <w:sz w:val="18"/>
          <w:szCs w:val="18"/>
        </w:rPr>
        <w:t>PROTECTION WEAR 2020/21</w:t>
      </w:r>
    </w:p>
    <w:p w14:paraId="6C0D9B40" w14:textId="77777777" w:rsidR="003A72A7" w:rsidRDefault="00A11249" w:rsidP="003A72A7">
      <w:pPr>
        <w:spacing w:line="260" w:lineRule="exact"/>
        <w:jc w:val="both"/>
        <w:rPr>
          <w:rFonts w:ascii="Verdana" w:hAnsi="Verdana"/>
          <w:b/>
          <w:sz w:val="26"/>
          <w:szCs w:val="26"/>
        </w:rPr>
      </w:pPr>
      <w:r w:rsidRPr="00A11249">
        <w:rPr>
          <w:rFonts w:ascii="Verdana" w:hAnsi="Verdana"/>
          <w:b/>
          <w:sz w:val="26"/>
          <w:szCs w:val="26"/>
        </w:rPr>
        <w:t>Funktionsbekleidung mit dem PLUS an Tragekomfort und zertifiziertem Schut</w:t>
      </w:r>
      <w:r w:rsidR="003A72A7">
        <w:rPr>
          <w:rFonts w:ascii="Verdana" w:hAnsi="Verdana"/>
          <w:b/>
          <w:sz w:val="26"/>
          <w:szCs w:val="26"/>
        </w:rPr>
        <w:t>z</w:t>
      </w:r>
    </w:p>
    <w:p w14:paraId="5373468B" w14:textId="77777777" w:rsidR="003A72A7" w:rsidRDefault="003A72A7" w:rsidP="003A72A7">
      <w:pPr>
        <w:jc w:val="both"/>
        <w:rPr>
          <w:rFonts w:ascii="Verdana" w:hAnsi="Verdana"/>
          <w:b/>
          <w:sz w:val="10"/>
          <w:szCs w:val="10"/>
        </w:rPr>
      </w:pPr>
    </w:p>
    <w:p w14:paraId="77142791" w14:textId="6109E3C1" w:rsidR="003A72A7" w:rsidRPr="003A72A7" w:rsidRDefault="00A11249" w:rsidP="003A72A7">
      <w:pPr>
        <w:spacing w:line="260" w:lineRule="exact"/>
        <w:jc w:val="both"/>
        <w:rPr>
          <w:rFonts w:ascii="Verdana" w:hAnsi="Verdana"/>
          <w:b/>
          <w:sz w:val="26"/>
          <w:szCs w:val="26"/>
        </w:rPr>
      </w:pPr>
      <w:r w:rsidRPr="00A11249">
        <w:rPr>
          <w:rFonts w:ascii="Verdana" w:hAnsi="Verdana"/>
          <w:b/>
          <w:bCs/>
          <w:sz w:val="22"/>
          <w:szCs w:val="22"/>
        </w:rPr>
        <w:t>Die vollständig überarbeitete EVOC PROTECTION WEAR Linie schützt auf dem Bike oder im Schnee mit der nächsten Rückenprotektor-Generation LITESHIELD PLUS und bringt dank neuer Materialien und Schnitte noch mehr Tragekomfort mit. Die atmungsaktive und schnelltrocknende Schutzbekleidung für Frauen, Männer und Kinder funktioniert als Base- oder Second-Layer.</w:t>
      </w:r>
    </w:p>
    <w:p w14:paraId="1498D66C" w14:textId="77777777" w:rsidR="003A72A7" w:rsidRDefault="003A72A7" w:rsidP="003A72A7">
      <w:pPr>
        <w:spacing w:line="260" w:lineRule="exact"/>
        <w:jc w:val="both"/>
        <w:rPr>
          <w:rFonts w:ascii="Verdana" w:hAnsi="Verdana"/>
          <w:b/>
          <w:bCs/>
          <w:sz w:val="22"/>
          <w:szCs w:val="22"/>
        </w:rPr>
      </w:pPr>
    </w:p>
    <w:p w14:paraId="56DE054C" w14:textId="77777777" w:rsidR="003A72A7" w:rsidRPr="003A72A7" w:rsidRDefault="00A11249" w:rsidP="003A72A7">
      <w:pPr>
        <w:spacing w:line="276" w:lineRule="auto"/>
        <w:jc w:val="both"/>
        <w:rPr>
          <w:rFonts w:ascii="Verdana" w:hAnsi="Verdana"/>
          <w:b/>
          <w:bCs/>
          <w:sz w:val="20"/>
          <w:szCs w:val="20"/>
        </w:rPr>
      </w:pPr>
      <w:r w:rsidRPr="003A72A7">
        <w:rPr>
          <w:rFonts w:ascii="Verdana" w:hAnsi="Verdana"/>
          <w:b/>
          <w:bCs/>
          <w:sz w:val="20"/>
          <w:szCs w:val="20"/>
        </w:rPr>
        <w:t>Das PLUS an Rückenschutz: LITESHIELD PLUS PROTECTOR</w:t>
      </w:r>
    </w:p>
    <w:p w14:paraId="68755B7C" w14:textId="77777777" w:rsidR="003A72A7" w:rsidRPr="003A72A7" w:rsidRDefault="003A72A7" w:rsidP="003A72A7">
      <w:pPr>
        <w:spacing w:line="276" w:lineRule="auto"/>
        <w:jc w:val="both"/>
        <w:rPr>
          <w:rFonts w:ascii="Verdana" w:hAnsi="Verdana"/>
          <w:b/>
          <w:bCs/>
          <w:sz w:val="20"/>
          <w:szCs w:val="20"/>
        </w:rPr>
      </w:pPr>
    </w:p>
    <w:p w14:paraId="3EC19AED" w14:textId="5BCC9EAA" w:rsidR="00F12B03" w:rsidRDefault="00A11249" w:rsidP="003A72A7">
      <w:pPr>
        <w:spacing w:line="276" w:lineRule="auto"/>
        <w:jc w:val="both"/>
        <w:rPr>
          <w:rFonts w:ascii="Verdana" w:hAnsi="Verdana"/>
          <w:sz w:val="20"/>
          <w:szCs w:val="20"/>
        </w:rPr>
      </w:pPr>
      <w:r w:rsidRPr="003A72A7">
        <w:rPr>
          <w:rFonts w:ascii="Verdana" w:hAnsi="Verdana"/>
          <w:sz w:val="20"/>
          <w:szCs w:val="20"/>
        </w:rPr>
        <w:t>Der zertifizierte LITESHIELD PLUS PROTECTOR (EN 1621-2) ist das Herzstück der neuen PROTECTION-WEAR-Westen, -Shirts und -Jackets. Der mit nur 168 Gramm Gewicht extrem leichte, vorgeformte Ru</w:t>
      </w:r>
      <w:r w:rsidRPr="003A72A7">
        <w:rPr>
          <w:rFonts w:ascii="Arial" w:hAnsi="Arial" w:cs="Arial"/>
          <w:sz w:val="20"/>
          <w:szCs w:val="20"/>
        </w:rPr>
        <w:t>̈</w:t>
      </w:r>
      <w:r w:rsidRPr="003A72A7">
        <w:rPr>
          <w:rFonts w:ascii="Verdana" w:hAnsi="Verdana"/>
          <w:sz w:val="20"/>
          <w:szCs w:val="20"/>
        </w:rPr>
        <w:t>ckenprotektor verfu</w:t>
      </w:r>
      <w:r w:rsidRPr="003A72A7">
        <w:rPr>
          <w:rFonts w:ascii="Arial" w:hAnsi="Arial" w:cs="Arial"/>
          <w:sz w:val="20"/>
          <w:szCs w:val="20"/>
        </w:rPr>
        <w:t>̈</w:t>
      </w:r>
      <w:r w:rsidRPr="003A72A7">
        <w:rPr>
          <w:rFonts w:ascii="Verdana" w:hAnsi="Verdana"/>
          <w:sz w:val="20"/>
          <w:szCs w:val="20"/>
        </w:rPr>
        <w:t>gt u</w:t>
      </w:r>
      <w:r w:rsidRPr="003A72A7">
        <w:rPr>
          <w:rFonts w:ascii="Arial" w:hAnsi="Arial" w:cs="Arial"/>
          <w:sz w:val="20"/>
          <w:szCs w:val="20"/>
        </w:rPr>
        <w:t>̈</w:t>
      </w:r>
      <w:r w:rsidRPr="003A72A7">
        <w:rPr>
          <w:rFonts w:ascii="Verdana" w:hAnsi="Verdana"/>
          <w:sz w:val="20"/>
          <w:szCs w:val="20"/>
        </w:rPr>
        <w:t>ber herausragende Level-2-Aufprallschutzeigenschaften. Seine Zwei-Komponenten-Sandwich-Konstruktion besteht aus einer Kombination von expandiertem Polypropylen (EPP) und einer TPU-Trägerschicht. Der hochkomprimierte, wasserabweisende EPP-Schaum schu</w:t>
      </w:r>
      <w:r w:rsidRPr="003A72A7">
        <w:rPr>
          <w:rFonts w:ascii="Arial" w:hAnsi="Arial" w:cs="Arial"/>
          <w:sz w:val="20"/>
          <w:szCs w:val="20"/>
        </w:rPr>
        <w:t>̈</w:t>
      </w:r>
      <w:r w:rsidRPr="003A72A7">
        <w:rPr>
          <w:rFonts w:ascii="Verdana" w:hAnsi="Verdana"/>
          <w:sz w:val="20"/>
          <w:szCs w:val="20"/>
        </w:rPr>
        <w:t>tzt die Brust- und Lendenwirbelsäule inklusive dem Steißbein bestmöglich. Die dem Ru</w:t>
      </w:r>
      <w:r w:rsidRPr="003A72A7">
        <w:rPr>
          <w:rFonts w:ascii="Arial" w:hAnsi="Arial" w:cs="Arial"/>
          <w:sz w:val="20"/>
          <w:szCs w:val="20"/>
        </w:rPr>
        <w:t>̈</w:t>
      </w:r>
      <w:r w:rsidRPr="003A72A7">
        <w:rPr>
          <w:rFonts w:ascii="Verdana" w:hAnsi="Verdana"/>
          <w:sz w:val="20"/>
          <w:szCs w:val="20"/>
        </w:rPr>
        <w:t>cken zugewandte Seite des Protektors ist in plusförmigen Elementen aufgebaut. Diese sorgen durch umlaufende Belu</w:t>
      </w:r>
      <w:r w:rsidRPr="003A72A7">
        <w:rPr>
          <w:rFonts w:ascii="Arial" w:hAnsi="Arial" w:cs="Arial"/>
          <w:sz w:val="20"/>
          <w:szCs w:val="20"/>
        </w:rPr>
        <w:t>̈</w:t>
      </w:r>
      <w:r w:rsidRPr="003A72A7">
        <w:rPr>
          <w:rFonts w:ascii="Verdana" w:hAnsi="Verdana"/>
          <w:sz w:val="20"/>
          <w:szCs w:val="20"/>
        </w:rPr>
        <w:t>ftungskanäle fu</w:t>
      </w:r>
      <w:r w:rsidRPr="003A72A7">
        <w:rPr>
          <w:rFonts w:ascii="Arial" w:hAnsi="Arial" w:cs="Arial"/>
          <w:sz w:val="20"/>
          <w:szCs w:val="20"/>
        </w:rPr>
        <w:t>̈</w:t>
      </w:r>
      <w:r w:rsidRPr="003A72A7">
        <w:rPr>
          <w:rFonts w:ascii="Verdana" w:hAnsi="Verdana"/>
          <w:sz w:val="20"/>
          <w:szCs w:val="20"/>
        </w:rPr>
        <w:t>r eine optimale Luftzirkulation am Ru</w:t>
      </w:r>
      <w:r w:rsidRPr="003A72A7">
        <w:rPr>
          <w:rFonts w:ascii="Arial" w:hAnsi="Arial" w:cs="Arial"/>
          <w:sz w:val="20"/>
          <w:szCs w:val="20"/>
        </w:rPr>
        <w:t>̈</w:t>
      </w:r>
      <w:r w:rsidRPr="003A72A7">
        <w:rPr>
          <w:rFonts w:ascii="Verdana" w:hAnsi="Verdana"/>
          <w:sz w:val="20"/>
          <w:szCs w:val="20"/>
        </w:rPr>
        <w:t>cken. Gleichzeitig bietet die Segmentierung Flexibilität in alle Richtungen: Die Protektorelemente der Ru</w:t>
      </w:r>
      <w:r w:rsidRPr="003A72A7">
        <w:rPr>
          <w:rFonts w:ascii="Arial" w:hAnsi="Arial" w:cs="Arial"/>
          <w:sz w:val="20"/>
          <w:szCs w:val="20"/>
        </w:rPr>
        <w:t>̈</w:t>
      </w:r>
      <w:r w:rsidRPr="003A72A7">
        <w:rPr>
          <w:rFonts w:ascii="Verdana" w:hAnsi="Verdana"/>
          <w:sz w:val="20"/>
          <w:szCs w:val="20"/>
        </w:rPr>
        <w:t>ckenplatte sind zueinander beweglich. So passen sie sich perfekt jeder Bewegung an und garantieren durch ihre Nähe zur Wirbelsäule noch mehr Schutz und höchsten Tragekomfort.</w:t>
      </w:r>
    </w:p>
    <w:p w14:paraId="53EFC582" w14:textId="77777777" w:rsidR="00B36A8F" w:rsidRDefault="00B36A8F" w:rsidP="003A72A7">
      <w:pPr>
        <w:spacing w:line="276" w:lineRule="auto"/>
        <w:jc w:val="both"/>
        <w:rPr>
          <w:rFonts w:ascii="Verdana" w:hAnsi="Verdana"/>
          <w:sz w:val="20"/>
          <w:szCs w:val="20"/>
        </w:rPr>
      </w:pPr>
    </w:p>
    <w:p w14:paraId="7F01BB32" w14:textId="719D605F" w:rsidR="00B36A8F" w:rsidRDefault="00B36A8F" w:rsidP="00B36A8F">
      <w:pPr>
        <w:spacing w:line="276" w:lineRule="auto"/>
        <w:ind w:left="708"/>
        <w:jc w:val="both"/>
        <w:rPr>
          <w:rFonts w:ascii="Verdana" w:hAnsi="Verdana"/>
          <w:sz w:val="20"/>
          <w:szCs w:val="20"/>
        </w:rPr>
      </w:pPr>
      <w:r w:rsidRPr="00B36A8F">
        <w:rPr>
          <w:rFonts w:ascii="Verdana" w:hAnsi="Verdana"/>
          <w:sz w:val="20"/>
          <w:szCs w:val="20"/>
        </w:rPr>
        <w:t>„</w:t>
      </w:r>
      <w:r w:rsidRPr="006A2142">
        <w:rPr>
          <w:rFonts w:ascii="Verdana" w:hAnsi="Verdana"/>
          <w:i/>
          <w:iCs/>
          <w:sz w:val="20"/>
          <w:szCs w:val="20"/>
        </w:rPr>
        <w:t>Es war unser Ziel, hochfunktionellen Schutz mit gleichzeitigem Tragekomfort zu entwickeln, der einen auch noch gut aussehen lässt</w:t>
      </w:r>
      <w:r w:rsidRPr="00B36A8F">
        <w:rPr>
          <w:rFonts w:ascii="Verdana" w:hAnsi="Verdana"/>
          <w:sz w:val="20"/>
          <w:szCs w:val="20"/>
        </w:rPr>
        <w:t>.“</w:t>
      </w:r>
      <w:r>
        <w:rPr>
          <w:rFonts w:ascii="Verdana" w:hAnsi="Verdana"/>
          <w:sz w:val="20"/>
          <w:szCs w:val="20"/>
        </w:rPr>
        <w:t xml:space="preserve">, </w:t>
      </w:r>
      <w:r w:rsidRPr="00B36A8F">
        <w:rPr>
          <w:rFonts w:ascii="Verdana" w:hAnsi="Verdana"/>
          <w:sz w:val="20"/>
          <w:szCs w:val="20"/>
        </w:rPr>
        <w:t>Anna Postweiler, Produ</w:t>
      </w:r>
      <w:r>
        <w:rPr>
          <w:rFonts w:ascii="Verdana" w:hAnsi="Verdana"/>
          <w:sz w:val="20"/>
          <w:szCs w:val="20"/>
        </w:rPr>
        <w:t xml:space="preserve">ktmanagerin </w:t>
      </w:r>
      <w:r w:rsidRPr="00B36A8F">
        <w:rPr>
          <w:rFonts w:ascii="Verdana" w:hAnsi="Verdana"/>
          <w:sz w:val="20"/>
          <w:szCs w:val="20"/>
        </w:rPr>
        <w:t>PROTECTION WEAR bei EVOC.</w:t>
      </w:r>
    </w:p>
    <w:p w14:paraId="1C37E3B6" w14:textId="77777777" w:rsidR="003E58B0" w:rsidRPr="003A72A7" w:rsidRDefault="003E58B0" w:rsidP="003A72A7">
      <w:pPr>
        <w:spacing w:line="276" w:lineRule="auto"/>
        <w:jc w:val="both"/>
        <w:rPr>
          <w:rFonts w:ascii="Verdana" w:hAnsi="Verdana"/>
          <w:b/>
          <w:bCs/>
          <w:sz w:val="20"/>
          <w:szCs w:val="20"/>
        </w:rPr>
      </w:pPr>
    </w:p>
    <w:p w14:paraId="16E80939" w14:textId="27278A38" w:rsidR="003E58B0"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b/>
          <w:bCs/>
          <w:sz w:val="20"/>
          <w:szCs w:val="20"/>
        </w:rPr>
        <w:t>PROTECTOR JACKET PRO: Für Freeride-Abenteuer und Park-Partys</w:t>
      </w:r>
    </w:p>
    <w:p w14:paraId="32EE5CAA" w14:textId="77777777" w:rsidR="003E58B0" w:rsidRDefault="003E58B0" w:rsidP="003E58B0">
      <w:pPr>
        <w:pStyle w:val="StandardWeb"/>
        <w:spacing w:before="0" w:beforeAutospacing="0" w:after="0" w:afterAutospacing="0" w:line="276" w:lineRule="auto"/>
        <w:jc w:val="both"/>
        <w:rPr>
          <w:rFonts w:ascii="Verdana" w:hAnsi="Verdana"/>
          <w:b/>
          <w:bCs/>
          <w:sz w:val="20"/>
          <w:szCs w:val="20"/>
        </w:rPr>
      </w:pPr>
    </w:p>
    <w:p w14:paraId="1E1ACA1B" w14:textId="77777777" w:rsidR="003E58B0"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sz w:val="20"/>
          <w:szCs w:val="20"/>
        </w:rPr>
        <w:t>Die Protektorenjacke mit dem brandneuem LITESHIELD PLUS-Rückenprotektor (EN 1621-2; Level 2) bietet maximalen Rundumschutz sowie Tragekomfort bei voller Bewegungsfreiheit und hält Fahrer*innen sprichwörtlich den Ru</w:t>
      </w:r>
      <w:r w:rsidRPr="003A72A7">
        <w:rPr>
          <w:rFonts w:ascii="Arial" w:hAnsi="Arial" w:cs="Arial"/>
          <w:sz w:val="20"/>
          <w:szCs w:val="20"/>
        </w:rPr>
        <w:t>̈</w:t>
      </w:r>
      <w:r w:rsidRPr="003A72A7">
        <w:rPr>
          <w:rFonts w:ascii="Verdana" w:hAnsi="Verdana"/>
          <w:sz w:val="20"/>
          <w:szCs w:val="20"/>
        </w:rPr>
        <w:t>cken frei. Mit nur 890 Gramm Gewicht inklusive Protektor zählt sie zu den leichtesten Protektorjacken auf dem Markt.</w:t>
      </w:r>
    </w:p>
    <w:p w14:paraId="112F8B77" w14:textId="77777777" w:rsidR="003E58B0" w:rsidRDefault="003E58B0" w:rsidP="003E58B0">
      <w:pPr>
        <w:pStyle w:val="StandardWeb"/>
        <w:spacing w:before="0" w:beforeAutospacing="0" w:after="0" w:afterAutospacing="0" w:line="276" w:lineRule="auto"/>
        <w:jc w:val="both"/>
        <w:rPr>
          <w:rFonts w:ascii="Verdana" w:hAnsi="Verdana"/>
          <w:b/>
          <w:bCs/>
          <w:sz w:val="20"/>
          <w:szCs w:val="20"/>
        </w:rPr>
      </w:pPr>
    </w:p>
    <w:p w14:paraId="4DAE2D92" w14:textId="77777777"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 xml:space="preserve">Dabei fixieren längenverstellbare Riemen aus AIRO FLEX-Material die Schulterprotektoren (EN 1621-1; Level 2), während sich der FIDLOCK-Magnetverschluss dieser Riemen auch mit </w:t>
      </w:r>
      <w:r w:rsidRPr="003A72A7">
        <w:rPr>
          <w:rFonts w:ascii="Verdana" w:hAnsi="Verdana"/>
          <w:sz w:val="20"/>
          <w:szCs w:val="20"/>
        </w:rPr>
        <w:lastRenderedPageBreak/>
        <w:t xml:space="preserve">Handschuhen problemlos bedienen lässt. 3D-Brust-Protektoren (EN1621-3; Level 1) aus viscoelastischem Weichschaum schützen den Brustbereich und garantieren durch ihre Perforation optimale Belüftung. Vollständig vernähte, perforierte EVA-Polster im Kragen-, Brust- und Schulterbereich auf Höhe der Hüftknochen und am Steißbein dämpfen unsanfte Landungen zusätzlich. </w:t>
      </w:r>
    </w:p>
    <w:p w14:paraId="0E0C5DE6" w14:textId="77748F66" w:rsidR="003E58B0"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sz w:val="20"/>
          <w:szCs w:val="20"/>
        </w:rPr>
        <w:t>Die PROTECTOR JACKET PRO aus flexiblem Lycra-Jersey liegt wie eine zweite Haut am Körper an und lässt sich mit einem frontal-seitlich angebrachten, flexiblen YKK-Reißverschluss einfach an- und ausziehen –ein zusätzlicher Hüftgurt wird überflüssig. Eine innen am Hüftbund auf den Stoff aufgebrachte Anti-Rutsch-Silikonstruktur verhindert ein Hochrutschen, während Flachnähte und geklebte Säume an den Ärmeln Reibung vorbeugen. Das Hauptmaterial ist mit POLYGIENE Odor Crunch© ausgerüstet, das bakteriell bedingter Geruchsbildung vorbeugt. Seitlich und unter den Armen ist zudem AIR MESH eingearbeitet, das für eine optimale Belüftung sorgt, auch wenn es schweißtreibend wird. Für eine Maschinenwäsche bei 30°C lassen sich die Protektoren entnehmen.</w:t>
      </w:r>
    </w:p>
    <w:p w14:paraId="05C2D629" w14:textId="77777777" w:rsidR="003E58B0" w:rsidRDefault="003E58B0" w:rsidP="003E58B0">
      <w:pPr>
        <w:pStyle w:val="StandardWeb"/>
        <w:spacing w:before="0" w:beforeAutospacing="0" w:after="0" w:afterAutospacing="0" w:line="276" w:lineRule="auto"/>
        <w:jc w:val="both"/>
        <w:rPr>
          <w:rFonts w:ascii="Verdana" w:hAnsi="Verdana"/>
          <w:b/>
          <w:bCs/>
          <w:sz w:val="20"/>
          <w:szCs w:val="20"/>
        </w:rPr>
      </w:pPr>
    </w:p>
    <w:p w14:paraId="5DC08CCF" w14:textId="77777777" w:rsidR="003E58B0"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sz w:val="20"/>
          <w:szCs w:val="20"/>
        </w:rPr>
        <w:t>PROTECTOR JACKET PRO:</w:t>
      </w:r>
      <w:r w:rsidRPr="003A72A7">
        <w:rPr>
          <w:rFonts w:ascii="Verdana" w:hAnsi="Verdana"/>
          <w:b/>
          <w:bCs/>
          <w:sz w:val="20"/>
          <w:szCs w:val="20"/>
        </w:rPr>
        <w:t xml:space="preserve"> </w:t>
      </w:r>
      <w:r w:rsidRPr="003A72A7">
        <w:rPr>
          <w:rFonts w:ascii="Verdana" w:hAnsi="Verdana"/>
          <w:sz w:val="20"/>
          <w:szCs w:val="20"/>
        </w:rPr>
        <w:t>Farbe: Schwarz; 890 g (M); Größen S-XL; Preis: 295 €</w:t>
      </w:r>
    </w:p>
    <w:p w14:paraId="34F2BCAF" w14:textId="77777777" w:rsidR="003E58B0" w:rsidRDefault="003E58B0" w:rsidP="003E58B0">
      <w:pPr>
        <w:pStyle w:val="StandardWeb"/>
        <w:spacing w:before="0" w:beforeAutospacing="0" w:after="0" w:afterAutospacing="0" w:line="276" w:lineRule="auto"/>
        <w:jc w:val="both"/>
        <w:rPr>
          <w:rFonts w:ascii="Verdana" w:hAnsi="Verdana"/>
          <w:b/>
          <w:bCs/>
          <w:sz w:val="20"/>
          <w:szCs w:val="20"/>
        </w:rPr>
      </w:pPr>
    </w:p>
    <w:p w14:paraId="5FCB9631" w14:textId="77777777" w:rsidR="003E58B0"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b/>
          <w:bCs/>
          <w:sz w:val="20"/>
          <w:szCs w:val="20"/>
        </w:rPr>
        <w:t>PROTECTOR VEST LITE: Leichtgewichtige Base-Layer-Weste für maximalen Schutz</w:t>
      </w:r>
    </w:p>
    <w:p w14:paraId="62CA708C" w14:textId="77777777" w:rsidR="003E58B0" w:rsidRDefault="003E58B0" w:rsidP="003E58B0">
      <w:pPr>
        <w:pStyle w:val="StandardWeb"/>
        <w:spacing w:before="0" w:beforeAutospacing="0" w:after="0" w:afterAutospacing="0" w:line="276" w:lineRule="auto"/>
        <w:jc w:val="both"/>
        <w:rPr>
          <w:rFonts w:ascii="Verdana" w:hAnsi="Verdana"/>
          <w:b/>
          <w:bCs/>
          <w:sz w:val="20"/>
          <w:szCs w:val="20"/>
        </w:rPr>
      </w:pPr>
    </w:p>
    <w:p w14:paraId="6857169E" w14:textId="204DC6A5" w:rsidR="00A11249" w:rsidRPr="003E58B0"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sz w:val="20"/>
          <w:szCs w:val="20"/>
        </w:rPr>
        <w:t>Die performanceorientierte, schwarze PROTECTOR VEST LITE MEN oder WOMEN aus flexiblem Lycra-Jersey ist so athletisch wie ihr Schnitt. Der um acht Zentimeter höhenverstellbare, komfortabel-flexible AIRO FLEX-Hu</w:t>
      </w:r>
      <w:r w:rsidRPr="003A72A7">
        <w:rPr>
          <w:rFonts w:ascii="Arial" w:hAnsi="Arial" w:cs="Arial"/>
          <w:sz w:val="20"/>
          <w:szCs w:val="20"/>
        </w:rPr>
        <w:t>̈</w:t>
      </w:r>
      <w:r w:rsidRPr="003A72A7">
        <w:rPr>
          <w:rFonts w:ascii="Verdana" w:hAnsi="Verdana"/>
          <w:sz w:val="20"/>
          <w:szCs w:val="20"/>
        </w:rPr>
        <w:t>ftgurt mit Anti-Stick-Klett hält den LITESHIELD PLUS-Rückenprotektor (EN 1621-2; Level 2) an seinem Platz. Der leichte, vorgeformte EPP-Rückenprotektor bietet exzellente Dämpfungseigenschaften, schützt dank seiner Länge nahezu die gesamte Wirbelsäule und ist optimal belüftet. Eingearbeitete, perforierte EVA-Polster im Nackenbereich und am Steißbein bieten zusätzlichen Schutz bei Stürzen. Eine auf den Stoff aufgebrachte Anti-Rutsch-Silikonstruktur im Inneren verhindert ein Hochrutschen der Weste. Das Lycra-Hauptmaterial ist mit POLYGIENE Odor Crunch© ausgerüstet, das bakterieller Geruchsbildung vorbeugt. Seitlich und unter den Armen ist zudem Mesh eingearbeitet, das für eine optimale Belüftung sorgt, auch wenn es schweißtreibend wird. Für eine Maschinenwäsche bei 30°C lässt sich der Rückenprotektor entnehmen.</w:t>
      </w:r>
    </w:p>
    <w:p w14:paraId="45142977"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0D1C19C0" w14:textId="77777777"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PROTECTOR VEST LITE MEN: 480 g; Größen: S-XL; Preis: 160 €</w:t>
      </w:r>
    </w:p>
    <w:p w14:paraId="5DCD0259" w14:textId="3280AA90" w:rsidR="00F12B03"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PROTECTOR VEST LITE WOMEN: 440 g; Größen: S-L; Preis: 160 €</w:t>
      </w:r>
    </w:p>
    <w:p w14:paraId="6B81F377"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3C2E6733" w14:textId="3187926C" w:rsidR="00A11249"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b/>
          <w:bCs/>
          <w:sz w:val="20"/>
          <w:szCs w:val="20"/>
        </w:rPr>
        <w:t>PROTECTOR VEST: Der leichte, verlässliche Schutz für Powder und Bikepark</w:t>
      </w:r>
    </w:p>
    <w:p w14:paraId="39090B0F"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2DF43302" w14:textId="77777777"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Die PROTECTOR VEST MEN oder WOMEN mit dem LITESHIELD PLUS BACK PROTECTOR (EN 1621-2; Level 2) trägt sich bequem und locker wie ein T-Shirt, schu</w:t>
      </w:r>
      <w:r w:rsidRPr="003A72A7">
        <w:rPr>
          <w:rFonts w:ascii="Arial" w:hAnsi="Arial" w:cs="Arial"/>
          <w:sz w:val="20"/>
          <w:szCs w:val="20"/>
        </w:rPr>
        <w:t>̈</w:t>
      </w:r>
      <w:r w:rsidRPr="003A72A7">
        <w:rPr>
          <w:rFonts w:ascii="Verdana" w:hAnsi="Verdana"/>
          <w:sz w:val="20"/>
          <w:szCs w:val="20"/>
        </w:rPr>
        <w:t>tzt aber wie ein Panzer. Ein nach innen verlegter und flexibler Hu</w:t>
      </w:r>
      <w:r w:rsidRPr="003A72A7">
        <w:rPr>
          <w:rFonts w:ascii="Arial" w:hAnsi="Arial" w:cs="Arial"/>
          <w:sz w:val="20"/>
          <w:szCs w:val="20"/>
        </w:rPr>
        <w:t>̈</w:t>
      </w:r>
      <w:r w:rsidRPr="003A72A7">
        <w:rPr>
          <w:rFonts w:ascii="Verdana" w:hAnsi="Verdana"/>
          <w:sz w:val="20"/>
          <w:szCs w:val="20"/>
        </w:rPr>
        <w:t>ftgurt aus AIRO FLEX-Material mit Anti-Stick-Klett sorgt dafu</w:t>
      </w:r>
      <w:r w:rsidRPr="003A72A7">
        <w:rPr>
          <w:rFonts w:ascii="Arial" w:hAnsi="Arial" w:cs="Arial"/>
          <w:sz w:val="20"/>
          <w:szCs w:val="20"/>
        </w:rPr>
        <w:t>̈</w:t>
      </w:r>
      <w:r w:rsidRPr="003A72A7">
        <w:rPr>
          <w:rFonts w:ascii="Verdana" w:hAnsi="Verdana"/>
          <w:sz w:val="20"/>
          <w:szCs w:val="20"/>
        </w:rPr>
        <w:t>r, dass der Ru</w:t>
      </w:r>
      <w:r w:rsidRPr="003A72A7">
        <w:rPr>
          <w:rFonts w:ascii="Arial" w:hAnsi="Arial" w:cs="Arial"/>
          <w:sz w:val="20"/>
          <w:szCs w:val="20"/>
        </w:rPr>
        <w:t>̈</w:t>
      </w:r>
      <w:r w:rsidRPr="003A72A7">
        <w:rPr>
          <w:rFonts w:ascii="Verdana" w:hAnsi="Verdana"/>
          <w:sz w:val="20"/>
          <w:szCs w:val="20"/>
        </w:rPr>
        <w:t xml:space="preserve">ckenprotektor auch bei maximaler Action nicht verrutscht. Eingearbeitete </w:t>
      </w:r>
      <w:r w:rsidRPr="003A72A7">
        <w:rPr>
          <w:rFonts w:ascii="Verdana" w:hAnsi="Verdana"/>
          <w:sz w:val="20"/>
          <w:szCs w:val="20"/>
        </w:rPr>
        <w:lastRenderedPageBreak/>
        <w:t>EVA-Polster im Nackenbereich und am Steißbein bieten zusätzlichen Schutz bei Stürzen. Das Polyester-Hauptmaterial ist mit POLYGIENE Odor Crunch© ausgerüstet, das bakterieller Geruchsbildung vorbeugt. Für eine Maschinenwäsche bei 30°C lässt sich der Rückenprotektor entnehmen. Die Westen sind jeweils in den Farben Loam oder Carbon Grey erhältlich und</w:t>
      </w:r>
      <w:r w:rsidR="003E58B0">
        <w:rPr>
          <w:rFonts w:ascii="Verdana" w:hAnsi="Verdana"/>
          <w:sz w:val="20"/>
          <w:szCs w:val="20"/>
        </w:rPr>
        <w:t xml:space="preserve"> </w:t>
      </w:r>
      <w:r w:rsidRPr="003A72A7">
        <w:rPr>
          <w:rFonts w:ascii="Verdana" w:hAnsi="Verdana"/>
          <w:sz w:val="20"/>
          <w:szCs w:val="20"/>
        </w:rPr>
        <w:t>funktionieren als Baselayer ebenso wie über der ersten Lage getragen.</w:t>
      </w:r>
    </w:p>
    <w:p w14:paraId="5B39E58B" w14:textId="0327EE78" w:rsidR="00A11249"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Der Trail- und Powder-Nachwuchs wird durch die PROTECTOR VEST KIDS mit LITESHIELD PLUS-Rückenprotektor (EN 1621-2; Level 1) geschützt, wobei der AIRO FLEX-Hüftgurt mit Anti-Stick-Klett hier beidseitig außen verläuft, so dass die Weste mitwachsen kann. Für Kinder ist die PROTECTOR VEST</w:t>
      </w:r>
      <w:r w:rsidRPr="003A72A7">
        <w:rPr>
          <w:rFonts w:ascii="Verdana" w:hAnsi="Verdana"/>
          <w:b/>
          <w:bCs/>
          <w:sz w:val="20"/>
          <w:szCs w:val="20"/>
        </w:rPr>
        <w:t xml:space="preserve"> </w:t>
      </w:r>
      <w:r w:rsidRPr="003A72A7">
        <w:rPr>
          <w:rFonts w:ascii="Verdana" w:hAnsi="Verdana"/>
          <w:sz w:val="20"/>
          <w:szCs w:val="20"/>
        </w:rPr>
        <w:t>in Carbon Grey erhältlich.</w:t>
      </w:r>
    </w:p>
    <w:p w14:paraId="6CD37666"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47A2C2F7" w14:textId="77777777"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PROTECTOR VEST MEN: 430 g; Größen: S-XL; Preis: 140 €</w:t>
      </w:r>
    </w:p>
    <w:p w14:paraId="01192A05" w14:textId="77777777"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PROTECTOR VEST WOMEN: 390 g; Größen: S-L; Preis: 140 €</w:t>
      </w:r>
    </w:p>
    <w:p w14:paraId="4307165E" w14:textId="06A84985" w:rsidR="00F12B03"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PROTECTOR VEST KIDS: 240 g (JM); Größen: JS-JL; Preis: 100 €</w:t>
      </w:r>
    </w:p>
    <w:p w14:paraId="53C84B7D"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68DEB4CC" w14:textId="4604ED46" w:rsidR="00A11249"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b/>
          <w:bCs/>
          <w:sz w:val="20"/>
          <w:szCs w:val="20"/>
        </w:rPr>
        <w:t>PROTECTOR SHIRT: Ohne Rucksack voll ausgerüstet</w:t>
      </w:r>
    </w:p>
    <w:p w14:paraId="460F81BA"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42CAEA8C" w14:textId="77777777" w:rsidR="00A11249" w:rsidRPr="003A72A7"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Das athletisch geschnittene Shirt mit herausnehmbarem LITESHIELD PLUS-Ru</w:t>
      </w:r>
      <w:r w:rsidRPr="003A72A7">
        <w:rPr>
          <w:rFonts w:ascii="Arial" w:hAnsi="Arial" w:cs="Arial"/>
          <w:sz w:val="20"/>
          <w:szCs w:val="20"/>
        </w:rPr>
        <w:t>̈</w:t>
      </w:r>
      <w:r w:rsidRPr="003A72A7">
        <w:rPr>
          <w:rFonts w:ascii="Verdana" w:hAnsi="Verdana"/>
          <w:sz w:val="20"/>
          <w:szCs w:val="20"/>
        </w:rPr>
        <w:t>ckenprotektor (EN 1621-1; Level 2) schu</w:t>
      </w:r>
      <w:r w:rsidRPr="003A72A7">
        <w:rPr>
          <w:rFonts w:ascii="Arial" w:hAnsi="Arial" w:cs="Arial"/>
          <w:sz w:val="20"/>
          <w:szCs w:val="20"/>
        </w:rPr>
        <w:t>̈</w:t>
      </w:r>
      <w:r w:rsidRPr="003A72A7">
        <w:rPr>
          <w:rFonts w:ascii="Verdana" w:hAnsi="Verdana"/>
          <w:sz w:val="20"/>
          <w:szCs w:val="20"/>
        </w:rPr>
        <w:t>tzt Ru</w:t>
      </w:r>
      <w:r w:rsidRPr="003A72A7">
        <w:rPr>
          <w:rFonts w:ascii="Arial" w:hAnsi="Arial" w:cs="Arial"/>
          <w:sz w:val="20"/>
          <w:szCs w:val="20"/>
        </w:rPr>
        <w:t>̈</w:t>
      </w:r>
      <w:r w:rsidRPr="003A72A7">
        <w:rPr>
          <w:rFonts w:ascii="Verdana" w:hAnsi="Verdana"/>
          <w:sz w:val="20"/>
          <w:szCs w:val="20"/>
        </w:rPr>
        <w:t>cken, Brust sowie Schultern und ist gleichzeitig ein idealer Rucksackersatz: In Extrafächern fahren eine Trinkblase und Werkzeug immer mit.</w:t>
      </w:r>
    </w:p>
    <w:p w14:paraId="7D94E109" w14:textId="33B2EE64" w:rsidR="00A11249" w:rsidRPr="003A72A7"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Während der leichte und lange Rückenprotektor die Rückseite sichert, sorgen fest vernähte Schulterprotektoren (EN 1621-1; Level 2) und EVA-Brustpolster f</w:t>
      </w:r>
      <w:r w:rsidR="003F7074">
        <w:rPr>
          <w:rFonts w:ascii="Verdana" w:hAnsi="Verdana"/>
          <w:sz w:val="20"/>
          <w:szCs w:val="20"/>
        </w:rPr>
        <w:t>ü</w:t>
      </w:r>
      <w:r w:rsidRPr="003A72A7">
        <w:rPr>
          <w:rFonts w:ascii="Verdana" w:hAnsi="Verdana"/>
          <w:sz w:val="20"/>
          <w:szCs w:val="20"/>
        </w:rPr>
        <w:t>r mehr Schutz vorne. Eine Trinkblase lässt sich in ein auf dem Rückenprotektor platziertes Mesh-Fach schieben, wobei der Trinkschlauch teilweise innen geführt wird und sich rechts im Schulterbereich fixieren lässt. Werkzeug und die notwendigsten Kleinteile finden in einer Tool-Pocket mit zwei Fächern auf Steißbeinhöhe Platz, die sich bequem mit einer Hand erreichen lässt.</w:t>
      </w:r>
    </w:p>
    <w:p w14:paraId="538A10DA" w14:textId="5BF09A9B" w:rsidR="00A11249"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Das flexible, atmungsaktive und schnelltrocknende Lycra-Material macht das athletisch anliegende Shirt besonders angenehm zu tragen. Um bakterieller Geruchsbildung vorzubeugen, ist das Material mit POLYGIENE Odor Crunch© ausgerüstet. AIR-MESH-Einsätze unter den Armen, an den Seiten und am unteren Rücken garantieren eine gute Belüftung. Eine am Hüftbund auf den Stoff aufgebrachte Anti-Rutsch-Silikonstruktur verhindert ein Hochrutschen, während Flachnähte und geklebte Säume an den Ärmeln Reibung vorbeugen. Das Allround-Talent ist bei 30°C maschinenwaschbar.</w:t>
      </w:r>
    </w:p>
    <w:p w14:paraId="38680493"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3DC7DE1D" w14:textId="09845432" w:rsidR="00F12B03"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PROTECTOR SHIRT: Farbe: Schwarz; 545 g (M); Größen S-XL; Preis: 190 €</w:t>
      </w:r>
    </w:p>
    <w:p w14:paraId="349EBF02"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13CDB4E9" w14:textId="49127616" w:rsidR="00A11249" w:rsidRDefault="00A11249" w:rsidP="003E58B0">
      <w:pPr>
        <w:pStyle w:val="StandardWeb"/>
        <w:spacing w:before="0" w:beforeAutospacing="0" w:after="0" w:afterAutospacing="0" w:line="276" w:lineRule="auto"/>
        <w:jc w:val="both"/>
        <w:rPr>
          <w:rFonts w:ascii="Verdana" w:hAnsi="Verdana"/>
          <w:b/>
          <w:bCs/>
          <w:sz w:val="20"/>
          <w:szCs w:val="20"/>
        </w:rPr>
      </w:pPr>
      <w:r w:rsidRPr="003A72A7">
        <w:rPr>
          <w:rFonts w:ascii="Verdana" w:hAnsi="Verdana"/>
          <w:b/>
          <w:bCs/>
          <w:sz w:val="20"/>
          <w:szCs w:val="20"/>
        </w:rPr>
        <w:t>ENDURO SHIRT: Ergänzender Schutz als Base- oder Second-Layer</w:t>
      </w:r>
    </w:p>
    <w:p w14:paraId="6448F2F8"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18395915" w14:textId="77777777"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 xml:space="preserve">Das Enduro-Shirt mit entnehmbaren Schulterprotektoren (EN 1621-1; Level 2) trägt sich perfekt in Kombination mit einem EVOC-Protektor-Rucksack. Egal ob als T-Shirt oder unter dem Jersey, Mesh-Einsätze am Rücken, unter den Armen und an den Seiten sorgen für eine optimale </w:t>
      </w:r>
      <w:r w:rsidRPr="003A72A7">
        <w:rPr>
          <w:rFonts w:ascii="Verdana" w:hAnsi="Verdana"/>
          <w:sz w:val="20"/>
          <w:szCs w:val="20"/>
        </w:rPr>
        <w:lastRenderedPageBreak/>
        <w:t>Temperaturregulierung. Eine innen am Hüftbund auf den Stoff aufgebrachte Anti-Rutsch-Silikonstruktur verhindert ein Hochrutschen, während Flachnähte und geklebte Säume an den Ärmeln Reibung vorbeugen. Zudem ist das Material gegen Geruchsbildung mit POLYGIENE Odor Crunch© beschichtet und lässt sich bei 30°C in der Maschine waschen.</w:t>
      </w:r>
    </w:p>
    <w:p w14:paraId="10CF64ED" w14:textId="77777777" w:rsidR="003E58B0" w:rsidRDefault="003E58B0" w:rsidP="003E58B0">
      <w:pPr>
        <w:pStyle w:val="StandardWeb"/>
        <w:spacing w:before="0" w:beforeAutospacing="0" w:after="0" w:afterAutospacing="0" w:line="276" w:lineRule="auto"/>
        <w:jc w:val="both"/>
        <w:rPr>
          <w:rFonts w:ascii="Verdana" w:hAnsi="Verdana"/>
          <w:sz w:val="20"/>
          <w:szCs w:val="20"/>
        </w:rPr>
      </w:pPr>
    </w:p>
    <w:p w14:paraId="134F9141" w14:textId="6B1B4914"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ENDURO SHIRT:</w:t>
      </w:r>
      <w:r w:rsidRPr="003A72A7">
        <w:rPr>
          <w:rFonts w:ascii="Verdana" w:hAnsi="Verdana"/>
          <w:b/>
          <w:bCs/>
          <w:sz w:val="20"/>
          <w:szCs w:val="20"/>
        </w:rPr>
        <w:t xml:space="preserve"> </w:t>
      </w:r>
      <w:r w:rsidRPr="003A72A7">
        <w:rPr>
          <w:rFonts w:ascii="Verdana" w:hAnsi="Verdana"/>
          <w:sz w:val="20"/>
          <w:szCs w:val="20"/>
        </w:rPr>
        <w:t>Farbe: Carbon Grey; 280 g (M); Größen S-XL; Preis: 95 €</w:t>
      </w:r>
    </w:p>
    <w:p w14:paraId="5FFB8D93" w14:textId="77777777" w:rsidR="003E58B0" w:rsidRDefault="003E58B0" w:rsidP="003E58B0">
      <w:pPr>
        <w:pStyle w:val="StandardWeb"/>
        <w:spacing w:before="0" w:beforeAutospacing="0" w:after="0" w:afterAutospacing="0" w:line="276" w:lineRule="auto"/>
        <w:jc w:val="both"/>
        <w:rPr>
          <w:rFonts w:ascii="Verdana" w:hAnsi="Verdana"/>
          <w:sz w:val="20"/>
          <w:szCs w:val="20"/>
        </w:rPr>
      </w:pPr>
    </w:p>
    <w:p w14:paraId="5F7F317F" w14:textId="6E842E92" w:rsidR="00A11249" w:rsidRP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b/>
          <w:bCs/>
          <w:sz w:val="20"/>
          <w:szCs w:val="20"/>
        </w:rPr>
        <w:t>CRASH PANTS (PAD): Besonders viel Schutz für den Allerwertesten</w:t>
      </w:r>
    </w:p>
    <w:p w14:paraId="6A3DD891" w14:textId="77777777" w:rsidR="003E58B0" w:rsidRPr="003A72A7" w:rsidRDefault="003E58B0" w:rsidP="003E58B0">
      <w:pPr>
        <w:pStyle w:val="StandardWeb"/>
        <w:spacing w:before="0" w:beforeAutospacing="0" w:after="0" w:afterAutospacing="0" w:line="276" w:lineRule="auto"/>
        <w:jc w:val="both"/>
        <w:rPr>
          <w:rFonts w:ascii="Verdana" w:hAnsi="Verdana"/>
          <w:b/>
          <w:bCs/>
          <w:sz w:val="20"/>
          <w:szCs w:val="20"/>
        </w:rPr>
      </w:pPr>
    </w:p>
    <w:p w14:paraId="2D9ABE90" w14:textId="174BEA54" w:rsidR="00A11249" w:rsidRPr="003A72A7"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Für ungeplante Bruchlandungen bietet EVOC Schutz für Gesäß und Hüften in zwei Ausführungen an: Speziell für das Biken kommt die CRASH PANTS PAD aus Lycra-Jersey mit integriertem Chamois-Sitzpolster, beidseitig eingenähtem Hüftprotektor (EN 1621-1, Level 1), Schutzpolstern an den Oberschenkelaußenseiten und am Steißbein, einem Komfort-Hosenbund und flachen Nähten gegen Reibung. Sie ist maschinenwaschbar und zusätzlich mit POLYGIENE Odor Crunch© gegen Geruchsbildung ausgerüstet.</w:t>
      </w:r>
    </w:p>
    <w:p w14:paraId="248D6398" w14:textId="61AA1F3F" w:rsidR="00A11249"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Die CRASH PANTS mit Polyester-Obermaterial ist ideal für den Einsatz im Schnee, auch in KIDS-Größen erhältlich und kommt ohne Chamois aus.</w:t>
      </w:r>
    </w:p>
    <w:p w14:paraId="567D954B" w14:textId="77777777" w:rsidR="003E58B0" w:rsidRPr="003A72A7" w:rsidRDefault="003E58B0" w:rsidP="003E58B0">
      <w:pPr>
        <w:pStyle w:val="StandardWeb"/>
        <w:spacing w:before="0" w:beforeAutospacing="0" w:after="0" w:afterAutospacing="0" w:line="276" w:lineRule="auto"/>
        <w:jc w:val="both"/>
        <w:rPr>
          <w:rFonts w:ascii="Verdana" w:hAnsi="Verdana"/>
          <w:sz w:val="20"/>
          <w:szCs w:val="20"/>
        </w:rPr>
      </w:pPr>
    </w:p>
    <w:p w14:paraId="475BF7BC" w14:textId="1FBCE4F0"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 xml:space="preserve">CRASH PANTS PAD: Farbe: Schwarz; 220 g (M); Größen S-XL; Preis: </w:t>
      </w:r>
      <w:r w:rsidR="00335785">
        <w:rPr>
          <w:rFonts w:ascii="Verdana" w:hAnsi="Verdana"/>
          <w:sz w:val="20"/>
          <w:szCs w:val="20"/>
        </w:rPr>
        <w:t>110</w:t>
      </w:r>
      <w:r w:rsidRPr="003A72A7">
        <w:rPr>
          <w:rFonts w:ascii="Verdana" w:hAnsi="Verdana"/>
          <w:sz w:val="20"/>
          <w:szCs w:val="20"/>
        </w:rPr>
        <w:t xml:space="preserve"> €</w:t>
      </w:r>
    </w:p>
    <w:p w14:paraId="31B9FDDF" w14:textId="5563731D" w:rsidR="003E58B0"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 xml:space="preserve">CRASH PANTS: Farbe: Carbon Grey; 220 g (M); Größen S-XL; Preis: </w:t>
      </w:r>
      <w:r w:rsidR="00335785">
        <w:rPr>
          <w:rFonts w:ascii="Verdana" w:hAnsi="Verdana"/>
          <w:sz w:val="20"/>
          <w:szCs w:val="20"/>
        </w:rPr>
        <w:t>100</w:t>
      </w:r>
      <w:r w:rsidRPr="003A72A7">
        <w:rPr>
          <w:rFonts w:ascii="Verdana" w:hAnsi="Verdana"/>
          <w:sz w:val="20"/>
          <w:szCs w:val="20"/>
        </w:rPr>
        <w:t xml:space="preserve"> €</w:t>
      </w:r>
    </w:p>
    <w:p w14:paraId="26A0C226" w14:textId="0D1711AA" w:rsidR="00286610" w:rsidRPr="003A72A7" w:rsidRDefault="00A11249" w:rsidP="003E58B0">
      <w:pPr>
        <w:pStyle w:val="StandardWeb"/>
        <w:spacing w:before="0" w:beforeAutospacing="0" w:after="0" w:afterAutospacing="0" w:line="276" w:lineRule="auto"/>
        <w:jc w:val="both"/>
        <w:rPr>
          <w:rFonts w:ascii="Verdana" w:hAnsi="Verdana"/>
          <w:sz w:val="20"/>
          <w:szCs w:val="20"/>
        </w:rPr>
      </w:pPr>
      <w:r w:rsidRPr="003A72A7">
        <w:rPr>
          <w:rFonts w:ascii="Verdana" w:hAnsi="Verdana"/>
          <w:sz w:val="20"/>
          <w:szCs w:val="20"/>
        </w:rPr>
        <w:t>CRASH PANTS KIDS:</w:t>
      </w:r>
      <w:r w:rsidRPr="003A72A7">
        <w:rPr>
          <w:rFonts w:ascii="Verdana" w:hAnsi="Verdana"/>
          <w:b/>
          <w:bCs/>
          <w:sz w:val="20"/>
          <w:szCs w:val="20"/>
        </w:rPr>
        <w:t xml:space="preserve"> </w:t>
      </w:r>
      <w:r w:rsidRPr="003A72A7">
        <w:rPr>
          <w:rFonts w:ascii="Verdana" w:hAnsi="Verdana"/>
          <w:sz w:val="20"/>
          <w:szCs w:val="20"/>
        </w:rPr>
        <w:t>Farbe: Carbon Grey; 115 g (</w:t>
      </w:r>
      <w:r w:rsidR="003A72A7" w:rsidRPr="003A72A7">
        <w:rPr>
          <w:rFonts w:ascii="Verdana" w:hAnsi="Verdana"/>
          <w:sz w:val="20"/>
          <w:szCs w:val="20"/>
        </w:rPr>
        <w:t>J</w:t>
      </w:r>
      <w:r w:rsidRPr="003A72A7">
        <w:rPr>
          <w:rFonts w:ascii="Verdana" w:hAnsi="Verdana"/>
          <w:sz w:val="20"/>
          <w:szCs w:val="20"/>
        </w:rPr>
        <w:t xml:space="preserve">M); Größen </w:t>
      </w:r>
      <w:r w:rsidR="003A72A7" w:rsidRPr="003A72A7">
        <w:rPr>
          <w:rFonts w:ascii="Verdana" w:hAnsi="Verdana"/>
          <w:sz w:val="20"/>
          <w:szCs w:val="20"/>
        </w:rPr>
        <w:t>J</w:t>
      </w:r>
      <w:r w:rsidRPr="003A72A7">
        <w:rPr>
          <w:rFonts w:ascii="Verdana" w:hAnsi="Verdana"/>
          <w:sz w:val="20"/>
          <w:szCs w:val="20"/>
        </w:rPr>
        <w:t>S-</w:t>
      </w:r>
      <w:r w:rsidR="003A72A7" w:rsidRPr="003A72A7">
        <w:rPr>
          <w:rFonts w:ascii="Verdana" w:hAnsi="Verdana"/>
          <w:sz w:val="20"/>
          <w:szCs w:val="20"/>
        </w:rPr>
        <w:t>J</w:t>
      </w:r>
      <w:r w:rsidRPr="003A72A7">
        <w:rPr>
          <w:rFonts w:ascii="Verdana" w:hAnsi="Verdana"/>
          <w:sz w:val="20"/>
          <w:szCs w:val="20"/>
        </w:rPr>
        <w:t xml:space="preserve">XL; Preis: </w:t>
      </w:r>
      <w:r w:rsidR="00335785">
        <w:rPr>
          <w:rFonts w:ascii="Verdana" w:hAnsi="Verdana"/>
          <w:sz w:val="20"/>
          <w:szCs w:val="20"/>
        </w:rPr>
        <w:t>70</w:t>
      </w:r>
      <w:r w:rsidRPr="003A72A7">
        <w:rPr>
          <w:rFonts w:ascii="Verdana" w:hAnsi="Verdana"/>
          <w:sz w:val="20"/>
          <w:szCs w:val="20"/>
        </w:rPr>
        <w:t xml:space="preserve"> €</w:t>
      </w:r>
    </w:p>
    <w:p w14:paraId="6D26A0B2" w14:textId="77777777" w:rsidR="00B177E2" w:rsidRPr="007D468C" w:rsidRDefault="00B177E2" w:rsidP="007D468C">
      <w:pPr>
        <w:spacing w:line="260" w:lineRule="exact"/>
        <w:jc w:val="both"/>
        <w:rPr>
          <w:rFonts w:ascii="Verdana" w:hAnsi="Verdana"/>
          <w:sz w:val="18"/>
          <w:szCs w:val="18"/>
        </w:rPr>
      </w:pPr>
    </w:p>
    <w:p w14:paraId="794201A2" w14:textId="77777777" w:rsidR="00383670" w:rsidRPr="00383670" w:rsidRDefault="00383670" w:rsidP="007D468C">
      <w:pPr>
        <w:spacing w:line="260" w:lineRule="exact"/>
        <w:jc w:val="both"/>
        <w:rPr>
          <w:rFonts w:ascii="Verdana" w:hAnsi="Verdana"/>
          <w:i/>
          <w:iCs/>
          <w:sz w:val="18"/>
          <w:szCs w:val="18"/>
        </w:rPr>
      </w:pPr>
    </w:p>
    <w:p w14:paraId="2F2679A9" w14:textId="77777777" w:rsidR="00383670" w:rsidRPr="000361A9" w:rsidRDefault="00383670" w:rsidP="007D468C">
      <w:pPr>
        <w:spacing w:line="260" w:lineRule="exact"/>
        <w:jc w:val="both"/>
        <w:rPr>
          <w:rFonts w:ascii="Verdana" w:hAnsi="Verdana"/>
          <w:i/>
          <w:iCs/>
          <w:sz w:val="18"/>
          <w:szCs w:val="18"/>
        </w:rPr>
      </w:pPr>
    </w:p>
    <w:p w14:paraId="290C8E19" w14:textId="7445A70C" w:rsidR="00806955" w:rsidRPr="00383670" w:rsidRDefault="00ED5CFC" w:rsidP="007D468C">
      <w:pPr>
        <w:spacing w:line="260" w:lineRule="exact"/>
        <w:jc w:val="both"/>
        <w:rPr>
          <w:rFonts w:ascii="Verdana" w:hAnsi="Verdana"/>
          <w:i/>
          <w:iCs/>
          <w:sz w:val="18"/>
          <w:szCs w:val="18"/>
          <w:lang w:val="en-US"/>
        </w:rPr>
      </w:pPr>
      <w:r w:rsidRPr="00383670">
        <w:rPr>
          <w:rFonts w:ascii="Verdana" w:hAnsi="Verdana"/>
          <w:i/>
          <w:iCs/>
          <w:sz w:val="18"/>
          <w:szCs w:val="18"/>
          <w:lang w:val="en-US"/>
        </w:rPr>
        <w:t>Bildmaterial zum Download</w:t>
      </w:r>
      <w:r w:rsidR="00806955" w:rsidRPr="00383670">
        <w:rPr>
          <w:rFonts w:ascii="Verdana" w:hAnsi="Verdana"/>
          <w:i/>
          <w:iCs/>
          <w:sz w:val="18"/>
          <w:szCs w:val="18"/>
          <w:lang w:val="en-US"/>
        </w:rPr>
        <w:t xml:space="preserve"> </w:t>
      </w:r>
      <w:hyperlink r:id="rId8" w:history="1">
        <w:r w:rsidR="00806955" w:rsidRPr="00383670">
          <w:rPr>
            <w:rStyle w:val="Hyperlink"/>
            <w:rFonts w:ascii="Verdana" w:hAnsi="Verdana"/>
            <w:i/>
            <w:iCs/>
            <w:sz w:val="18"/>
            <w:szCs w:val="18"/>
            <w:lang w:val="en-US"/>
          </w:rPr>
          <w:t>im EVOC Press Room</w:t>
        </w:r>
      </w:hyperlink>
    </w:p>
    <w:p w14:paraId="4F292E2D" w14:textId="77777777" w:rsidR="00806955" w:rsidRPr="00383670" w:rsidRDefault="00806955" w:rsidP="007D468C">
      <w:pPr>
        <w:spacing w:line="260" w:lineRule="exact"/>
        <w:jc w:val="both"/>
        <w:rPr>
          <w:rFonts w:ascii="Verdana" w:hAnsi="Verdana"/>
          <w:sz w:val="18"/>
          <w:szCs w:val="18"/>
          <w:lang w:val="en-US"/>
        </w:rPr>
      </w:pPr>
    </w:p>
    <w:p w14:paraId="23E6FB0A" w14:textId="77777777" w:rsidR="003E58B0" w:rsidRPr="00383670" w:rsidRDefault="00B81D6C" w:rsidP="007D468C">
      <w:pPr>
        <w:spacing w:line="260" w:lineRule="exact"/>
        <w:jc w:val="both"/>
        <w:outlineLvl w:val="0"/>
        <w:rPr>
          <w:rFonts w:ascii="Verdana" w:hAnsi="Verdana" w:cs="Times"/>
          <w:b/>
          <w:i/>
          <w:sz w:val="14"/>
          <w:szCs w:val="14"/>
        </w:rPr>
      </w:pPr>
      <w:r w:rsidRPr="00383670">
        <w:rPr>
          <w:rFonts w:ascii="Verdana" w:hAnsi="Verdana" w:cs="Times"/>
          <w:b/>
          <w:i/>
          <w:sz w:val="14"/>
          <w:szCs w:val="14"/>
        </w:rPr>
        <w:t>Stand</w:t>
      </w:r>
      <w:r w:rsidR="00334CAE" w:rsidRPr="00383670">
        <w:rPr>
          <w:rFonts w:ascii="Verdana" w:hAnsi="Verdana" w:cs="Times"/>
          <w:b/>
          <w:i/>
          <w:sz w:val="14"/>
          <w:szCs w:val="14"/>
        </w:rPr>
        <w:t xml:space="preserve">: </w:t>
      </w:r>
      <w:r w:rsidR="007D468C" w:rsidRPr="00383670">
        <w:rPr>
          <w:rFonts w:ascii="Verdana" w:hAnsi="Verdana" w:cs="Times"/>
          <w:b/>
          <w:i/>
          <w:sz w:val="14"/>
          <w:szCs w:val="14"/>
        </w:rPr>
        <w:t>Julii</w:t>
      </w:r>
      <w:r w:rsidR="00286610" w:rsidRPr="00383670">
        <w:rPr>
          <w:rFonts w:ascii="Verdana" w:hAnsi="Verdana" w:cs="Times"/>
          <w:b/>
          <w:i/>
          <w:sz w:val="14"/>
          <w:szCs w:val="14"/>
        </w:rPr>
        <w:t xml:space="preserve"> 2020</w:t>
      </w:r>
    </w:p>
    <w:p w14:paraId="59D7EBFB" w14:textId="477663FF" w:rsidR="00D16B99" w:rsidRPr="00383670" w:rsidRDefault="00B81D6C" w:rsidP="007D468C">
      <w:pPr>
        <w:spacing w:line="260" w:lineRule="exact"/>
        <w:jc w:val="both"/>
        <w:outlineLvl w:val="0"/>
        <w:rPr>
          <w:rFonts w:ascii="Verdana" w:hAnsi="Verdana" w:cs="Times"/>
          <w:b/>
          <w:i/>
          <w:sz w:val="14"/>
          <w:szCs w:val="14"/>
        </w:rPr>
      </w:pPr>
      <w:r w:rsidRPr="00383670">
        <w:rPr>
          <w:rFonts w:ascii="Verdana" w:hAnsi="Verdana" w:cs="Times"/>
          <w:b/>
          <w:i/>
          <w:sz w:val="14"/>
          <w:szCs w:val="14"/>
        </w:rPr>
        <w:t>Änderungen vorbehalten</w:t>
      </w:r>
      <w:r w:rsidR="00B70041" w:rsidRPr="00383670">
        <w:rPr>
          <w:rFonts w:ascii="Verdana" w:hAnsi="Verdana" w:cs="Times"/>
          <w:b/>
          <w:i/>
          <w:sz w:val="14"/>
          <w:szCs w:val="14"/>
        </w:rPr>
        <w:t>.</w:t>
      </w:r>
    </w:p>
    <w:p w14:paraId="35767494" w14:textId="77777777" w:rsidR="00A60A04" w:rsidRPr="007D468C" w:rsidRDefault="00A60A04" w:rsidP="007D468C">
      <w:pPr>
        <w:pStyle w:val="Default"/>
        <w:spacing w:line="276" w:lineRule="auto"/>
        <w:jc w:val="both"/>
        <w:rPr>
          <w:rFonts w:ascii="Verdana" w:hAnsi="Verdana"/>
          <w:b/>
          <w:sz w:val="18"/>
          <w:szCs w:val="18"/>
        </w:rPr>
      </w:pPr>
    </w:p>
    <w:p w14:paraId="65E00629" w14:textId="6F397A75" w:rsidR="00D16B99" w:rsidRPr="007D468C" w:rsidRDefault="00D16B99" w:rsidP="007D468C">
      <w:pPr>
        <w:pStyle w:val="Default"/>
        <w:spacing w:line="276" w:lineRule="auto"/>
        <w:jc w:val="both"/>
        <w:rPr>
          <w:rFonts w:ascii="Verdana" w:hAnsi="Verdana"/>
          <w:sz w:val="18"/>
          <w:szCs w:val="18"/>
        </w:rPr>
      </w:pPr>
      <w:r w:rsidRPr="007D468C">
        <w:rPr>
          <w:rFonts w:ascii="Verdana" w:hAnsi="Verdana"/>
          <w:b/>
          <w:sz w:val="18"/>
          <w:szCs w:val="18"/>
        </w:rPr>
        <w:t>Medienkontakt</w:t>
      </w:r>
      <w:r w:rsidRPr="007D468C">
        <w:rPr>
          <w:rFonts w:ascii="Verdana" w:hAnsi="Verdana"/>
          <w:sz w:val="18"/>
          <w:szCs w:val="18"/>
        </w:rPr>
        <w:t>: Dani Odesser | </w:t>
      </w:r>
      <w:hyperlink r:id="rId9" w:history="1">
        <w:r w:rsidRPr="007D468C">
          <w:rPr>
            <w:rStyle w:val="Hyperlink"/>
            <w:rFonts w:ascii="Verdana" w:hAnsi="Verdana"/>
            <w:sz w:val="18"/>
            <w:szCs w:val="18"/>
          </w:rPr>
          <w:t>press@evocsports.com</w:t>
        </w:r>
      </w:hyperlink>
      <w:r w:rsidRPr="007D468C">
        <w:rPr>
          <w:rFonts w:ascii="Verdana" w:hAnsi="Verdana"/>
          <w:sz w:val="18"/>
          <w:szCs w:val="18"/>
        </w:rPr>
        <w:t xml:space="preserve"> |+49 (0)170 3131812</w:t>
      </w:r>
    </w:p>
    <w:sectPr w:rsidR="00D16B99" w:rsidRPr="007D468C" w:rsidSect="003C0D27">
      <w:headerReference w:type="default" r:id="rId10"/>
      <w:footerReference w:type="default" r:id="rId11"/>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FC28F" w14:textId="77777777" w:rsidR="0012747F" w:rsidRDefault="0012747F" w:rsidP="009C42DB">
      <w:r>
        <w:separator/>
      </w:r>
    </w:p>
  </w:endnote>
  <w:endnote w:type="continuationSeparator" w:id="0">
    <w:p w14:paraId="164648C0" w14:textId="77777777" w:rsidR="0012747F" w:rsidRDefault="0012747F"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20B0604020202020204"/>
    <w:charset w:val="00"/>
    <w:family w:val="roman"/>
    <w:notTrueType/>
    <w:pitch w:val="default"/>
  </w:font>
  <w:font w:name="DIN-Regular">
    <w:altName w:val="Arial"/>
    <w:panose1 w:val="020B0604020202020204"/>
    <w:charset w:val="00"/>
    <w:family w:val="auto"/>
    <w:pitch w:val="default"/>
  </w:font>
  <w:font w:name="Minion Pro">
    <w:panose1 w:val="020B0604020202020204"/>
    <w:charset w:val="00"/>
    <w:family w:val="roman"/>
    <w:pitch w:val="variable"/>
    <w:sig w:usb0="60000287" w:usb1="00000001" w:usb2="00000000" w:usb3="00000000" w:csb0="0000019F"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 uri="{AF507438-7753-43e0-B8FC-AC1667EBCBE1}">
                          <a14:hiddenEffect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3A3D2B7"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&#13;&#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A7294" w14:textId="77777777" w:rsidR="0012747F" w:rsidRDefault="0012747F" w:rsidP="009C42DB">
      <w:r>
        <w:separator/>
      </w:r>
    </w:p>
  </w:footnote>
  <w:footnote w:type="continuationSeparator" w:id="0">
    <w:p w14:paraId="2B9DF068" w14:textId="77777777" w:rsidR="0012747F" w:rsidRDefault="0012747F"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361A9"/>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39A8"/>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2747F"/>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785"/>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670"/>
    <w:rsid w:val="00383ADB"/>
    <w:rsid w:val="00383C7E"/>
    <w:rsid w:val="00384EFE"/>
    <w:rsid w:val="00385301"/>
    <w:rsid w:val="003871AD"/>
    <w:rsid w:val="00387F72"/>
    <w:rsid w:val="003913A4"/>
    <w:rsid w:val="003927A3"/>
    <w:rsid w:val="00396C3A"/>
    <w:rsid w:val="003A72A7"/>
    <w:rsid w:val="003B1C85"/>
    <w:rsid w:val="003B32D0"/>
    <w:rsid w:val="003B382E"/>
    <w:rsid w:val="003B4DDD"/>
    <w:rsid w:val="003C0D27"/>
    <w:rsid w:val="003C19DE"/>
    <w:rsid w:val="003C21B5"/>
    <w:rsid w:val="003C2F0D"/>
    <w:rsid w:val="003C68D6"/>
    <w:rsid w:val="003E18B6"/>
    <w:rsid w:val="003E2CC8"/>
    <w:rsid w:val="003E47B4"/>
    <w:rsid w:val="003E4ED4"/>
    <w:rsid w:val="003E58B0"/>
    <w:rsid w:val="003E6BBC"/>
    <w:rsid w:val="003F0B69"/>
    <w:rsid w:val="003F214F"/>
    <w:rsid w:val="003F2D28"/>
    <w:rsid w:val="003F6D5C"/>
    <w:rsid w:val="003F7074"/>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B73ED"/>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552C"/>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2142"/>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68C"/>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1249"/>
    <w:rsid w:val="00A16E91"/>
    <w:rsid w:val="00A22FB4"/>
    <w:rsid w:val="00A24885"/>
    <w:rsid w:val="00A25C79"/>
    <w:rsid w:val="00A301A6"/>
    <w:rsid w:val="00A3090D"/>
    <w:rsid w:val="00A3281C"/>
    <w:rsid w:val="00A3378F"/>
    <w:rsid w:val="00A35E53"/>
    <w:rsid w:val="00A36838"/>
    <w:rsid w:val="00A3713B"/>
    <w:rsid w:val="00A42800"/>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38A8"/>
    <w:rsid w:val="00AF414D"/>
    <w:rsid w:val="00AF48F2"/>
    <w:rsid w:val="00AF5B91"/>
    <w:rsid w:val="00AF6D43"/>
    <w:rsid w:val="00AF7CE8"/>
    <w:rsid w:val="00B02D6A"/>
    <w:rsid w:val="00B03ED2"/>
    <w:rsid w:val="00B04757"/>
    <w:rsid w:val="00B079FD"/>
    <w:rsid w:val="00B111CB"/>
    <w:rsid w:val="00B12DCC"/>
    <w:rsid w:val="00B144BA"/>
    <w:rsid w:val="00B16D9D"/>
    <w:rsid w:val="00B177E2"/>
    <w:rsid w:val="00B177E6"/>
    <w:rsid w:val="00B21613"/>
    <w:rsid w:val="00B26BCD"/>
    <w:rsid w:val="00B316CE"/>
    <w:rsid w:val="00B31C19"/>
    <w:rsid w:val="00B3602B"/>
    <w:rsid w:val="00B36582"/>
    <w:rsid w:val="00B36A8F"/>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641E"/>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36F5"/>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41"/>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2B03"/>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1F0A"/>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5FC4"/>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semiHidden/>
    <w:unhideWhenUsed/>
    <w:qFormat/>
    <w:rsid w:val="00A11249"/>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customStyle="1" w:styleId="berschrift3Zchn">
    <w:name w:val="Überschrift 3 Zchn"/>
    <w:basedOn w:val="Absatz-Standardschriftart"/>
    <w:link w:val="berschrift3"/>
    <w:semiHidden/>
    <w:rsid w:val="00A1124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00672245">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2858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8678074">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8648739">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38597829">
      <w:bodyDiv w:val="1"/>
      <w:marLeft w:val="0"/>
      <w:marRight w:val="0"/>
      <w:marTop w:val="0"/>
      <w:marBottom w:val="0"/>
      <w:divBdr>
        <w:top w:val="none" w:sz="0" w:space="0" w:color="auto"/>
        <w:left w:val="none" w:sz="0" w:space="0" w:color="auto"/>
        <w:bottom w:val="none" w:sz="0" w:space="0" w:color="auto"/>
        <w:right w:val="none" w:sz="0" w:space="0" w:color="auto"/>
      </w:divBdr>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798114065">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25014278">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088119628">
      <w:bodyDiv w:val="1"/>
      <w:marLeft w:val="0"/>
      <w:marRight w:val="0"/>
      <w:marTop w:val="0"/>
      <w:marBottom w:val="0"/>
      <w:divBdr>
        <w:top w:val="none" w:sz="0" w:space="0" w:color="auto"/>
        <w:left w:val="none" w:sz="0" w:space="0" w:color="auto"/>
        <w:bottom w:val="none" w:sz="0" w:space="0" w:color="auto"/>
        <w:right w:val="none" w:sz="0" w:space="0" w:color="auto"/>
      </w:divBdr>
    </w:div>
    <w:div w:id="1114834971">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67675294">
      <w:bodyDiv w:val="1"/>
      <w:marLeft w:val="0"/>
      <w:marRight w:val="0"/>
      <w:marTop w:val="0"/>
      <w:marBottom w:val="0"/>
      <w:divBdr>
        <w:top w:val="none" w:sz="0" w:space="0" w:color="auto"/>
        <w:left w:val="none" w:sz="0" w:space="0" w:color="auto"/>
        <w:bottom w:val="none" w:sz="0" w:space="0" w:color="auto"/>
        <w:right w:val="none" w:sz="0" w:space="0" w:color="auto"/>
      </w:divBdr>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30395313">
      <w:bodyDiv w:val="1"/>
      <w:marLeft w:val="0"/>
      <w:marRight w:val="0"/>
      <w:marTop w:val="0"/>
      <w:marBottom w:val="0"/>
      <w:divBdr>
        <w:top w:val="none" w:sz="0" w:space="0" w:color="auto"/>
        <w:left w:val="none" w:sz="0" w:space="0" w:color="auto"/>
        <w:bottom w:val="none" w:sz="0" w:space="0" w:color="auto"/>
        <w:right w:val="none" w:sz="0" w:space="0" w:color="auto"/>
      </w:divBdr>
    </w:div>
    <w:div w:id="1437018466">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472164132">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52027973">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ress.evocsport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ess@evocsports.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FB0AF-8618-7649-9CD0-57DB025CE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91</Words>
  <Characters>8137</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9410</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Lisa Thomalsky</cp:lastModifiedBy>
  <cp:revision>9</cp:revision>
  <cp:lastPrinted>2018-05-17T17:04:00Z</cp:lastPrinted>
  <dcterms:created xsi:type="dcterms:W3CDTF">2020-07-20T10:16:00Z</dcterms:created>
  <dcterms:modified xsi:type="dcterms:W3CDTF">2020-07-23T10:23:00Z</dcterms:modified>
</cp:coreProperties>
</file>